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44605" w14:textId="78142DB8" w:rsidR="00693E09" w:rsidRDefault="00693E09" w:rsidP="004F7799">
      <w:pPr>
        <w:pStyle w:val="Heading1"/>
        <w:jc w:val="center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szCs w:val="40"/>
        </w:rPr>
        <w:t>Workshop: Movie Magic - Part 1</w:t>
      </w:r>
    </w:p>
    <w:p w14:paraId="6BAEEE07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0EE75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f you want, you can try to create the workshop in GitHu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72F212C" w14:textId="77777777" w:rsidR="00693E09" w:rsidRDefault="00693E09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Install Dependencies</w:t>
      </w:r>
      <w:r>
        <w:rPr>
          <w:rStyle w:val="eop"/>
          <w:rFonts w:ascii="Calibri" w:hAnsi="Calibri" w:cs="Calibri"/>
        </w:rPr>
        <w:t> </w:t>
      </w:r>
    </w:p>
    <w:p w14:paraId="76187C88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un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npm init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create a new project and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npm install express express-handlebars path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install all the dependenc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6E6EA9" w14:textId="77777777" w:rsidR="00693E09" w:rsidRDefault="00693E09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Create Files</w:t>
      </w:r>
      <w:r>
        <w:rPr>
          <w:rStyle w:val="eop"/>
          <w:rFonts w:ascii="Calibri" w:hAnsi="Calibri" w:cs="Calibri"/>
        </w:rPr>
        <w:t> </w:t>
      </w:r>
    </w:p>
    <w:p w14:paraId="3B98099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index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52B572B3" w14:textId="7C590E4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319A62" wp14:editId="2E9964D9">
            <wp:extent cx="4968240" cy="1562100"/>
            <wp:effectExtent l="19050" t="19050" r="22860" b="19050"/>
            <wp:docPr id="752401771" name="Картина 1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562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FE0C61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hb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4E2DA66D" w14:textId="0F2DA7AF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4BFC7A8B" wp14:editId="2B1A88A1">
            <wp:extent cx="3817620" cy="1516380"/>
            <wp:effectExtent l="19050" t="19050" r="11430" b="26670"/>
            <wp:docPr id="1529938502" name="Картина 10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151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567E7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expres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393F418D" w14:textId="689FB62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FF5F147" wp14:editId="58575F6A">
            <wp:extent cx="2727960" cy="1531620"/>
            <wp:effectExtent l="19050" t="19050" r="15240" b="11430"/>
            <wp:docPr id="1166751731" name="Картина 9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531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C28448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lastRenderedPageBreak/>
        <w:t>routes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235991A1" w14:textId="5404A3CD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0935EEEA" wp14:editId="78B5F96A">
            <wp:extent cx="3390900" cy="975360"/>
            <wp:effectExtent l="19050" t="19050" r="19050" b="15240"/>
            <wp:docPr id="1358204684" name="Картина 8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75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E348E4D" w14:textId="77777777" w:rsidR="00693E09" w:rsidRDefault="00693E09" w:rsidP="004F7799">
      <w:pPr>
        <w:pStyle w:val="Heading2"/>
      </w:pPr>
      <w:r>
        <w:rPr>
          <w:rStyle w:val="normaltextrun"/>
          <w:rFonts w:ascii="Calibri" w:hAnsi="Calibri" w:cs="Calibri"/>
        </w:rPr>
        <w:t>Create Models</w:t>
      </w:r>
      <w:r>
        <w:rPr>
          <w:rStyle w:val="eop"/>
          <w:rFonts w:ascii="Calibri" w:hAnsi="Calibri" w:cs="Calibri"/>
        </w:rPr>
        <w:t> </w:t>
      </w:r>
    </w:p>
    <w:p w14:paraId="0143FE63" w14:textId="7121DE56" w:rsidR="00693E09" w:rsidRDefault="00693E09" w:rsidP="003A5425">
      <w:pPr>
        <w:pStyle w:val="Heading3"/>
        <w:numPr>
          <w:ilvl w:val="1"/>
          <w:numId w:val="1"/>
        </w:numPr>
      </w:pPr>
      <w:r>
        <w:rPr>
          <w:rStyle w:val="normaltextrun"/>
          <w:rFonts w:ascii="Calibri" w:hAnsi="Calibri" w:cs="Calibri"/>
          <w:bCs/>
        </w:rPr>
        <w:t>Movie Model</w:t>
      </w:r>
      <w:r>
        <w:rPr>
          <w:rStyle w:val="eop"/>
          <w:rFonts w:ascii="Calibri" w:hAnsi="Calibri" w:cs="Calibri"/>
          <w:bCs/>
        </w:rPr>
        <w:t> </w:t>
      </w:r>
    </w:p>
    <w:p w14:paraId="2882CA59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Each movie should have the following properties (for now it could be an ES6 class)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997C85" w14:textId="77777777" w:rsidR="00693E09" w:rsidRDefault="00693E09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4AC488" w14:textId="08249BEF" w:rsidR="00693E09" w:rsidRDefault="00693E09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7F7ECDAD" w14:textId="05DAE780" w:rsidR="007E7FB6" w:rsidRPr="007E7FB6" w:rsidRDefault="007E7FB6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7E7FB6">
        <w:rPr>
          <w:rStyle w:val="normaltextrun"/>
          <w:rFonts w:ascii="Consolas" w:hAnsi="Consolas"/>
          <w:b/>
          <w:bCs/>
          <w:sz w:val="22"/>
          <w:szCs w:val="22"/>
        </w:rPr>
        <w:t>category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3A627F35" w14:textId="1CDF51D7" w:rsidR="00693E09" w:rsidRDefault="00693E09" w:rsidP="003A5425">
      <w:pPr>
        <w:pStyle w:val="paragraph"/>
        <w:numPr>
          <w:ilvl w:val="0"/>
          <w:numId w:val="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6FB6DA02" w14:textId="5832E904" w:rsidR="00693E09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54D6830D" w14:textId="0BA724E7" w:rsidR="00693E09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FF30161" w14:textId="2AA35CFC" w:rsidR="00295C8B" w:rsidRPr="00295C8B" w:rsidRDefault="00295C8B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imageURL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446E5B2B" w14:textId="3E536AF0" w:rsidR="00693E09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9A3B52E" w14:textId="42435168" w:rsidR="00693E09" w:rsidRPr="00295C8B" w:rsidRDefault="00693E09" w:rsidP="003A5425">
      <w:pPr>
        <w:pStyle w:val="paragraph"/>
        <w:numPr>
          <w:ilvl w:val="0"/>
          <w:numId w:val="3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295C8B"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 w:rsidRPr="00295C8B"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486A96B4" w14:textId="56AAFB41" w:rsidR="00693E09" w:rsidRDefault="00693E09" w:rsidP="003A5425">
      <w:pPr>
        <w:pStyle w:val="Heading3"/>
        <w:numPr>
          <w:ilvl w:val="1"/>
          <w:numId w:val="1"/>
        </w:numPr>
      </w:pPr>
      <w:r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Storage</w:t>
      </w:r>
      <w:r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3C244D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tore the movies inside a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config/database.json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7CE9BCB" w14:textId="2393C168" w:rsidR="00693E09" w:rsidRDefault="00693E09" w:rsidP="003A5425">
      <w:pPr>
        <w:pStyle w:val="Heading3"/>
        <w:numPr>
          <w:ilvl w:val="1"/>
          <w:numId w:val="1"/>
        </w:numPr>
      </w:pPr>
      <w:r w:rsidRPr="00FB301B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Create Routes</w:t>
      </w:r>
      <w:r w:rsidRPr="00FB301B"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2C3BB003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 should implement the following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DC20D6" w14:textId="77777777" w:rsidR="00693E09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 </w:t>
      </w:r>
      <w:r>
        <w:rPr>
          <w:rStyle w:val="normaltextrun"/>
          <w:rFonts w:ascii="Calibri" w:hAnsi="Calibri" w:cs="Calibri"/>
          <w:sz w:val="22"/>
          <w:szCs w:val="22"/>
        </w:rPr>
        <w:t>– the main page (should visualize all the movies in the database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E458A0" w14:textId="77777777" w:rsidR="00693E09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about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about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28FCBD" w14:textId="77777777" w:rsidR="00693E09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creat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reate movie for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74E05D" w14:textId="77777777" w:rsidR="00693E09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details page about the selected movi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D01372" w14:textId="77777777" w:rsidR="00693E09" w:rsidRDefault="00693E09" w:rsidP="003A5425">
      <w:pPr>
        <w:pStyle w:val="paragraph"/>
        <w:numPr>
          <w:ilvl w:val="0"/>
          <w:numId w:val="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Any othe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404 not found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86D713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Main Page</w:t>
      </w:r>
      <w:r>
        <w:rPr>
          <w:rStyle w:val="eop"/>
          <w:rFonts w:ascii="Calibri" w:hAnsi="Calibri" w:cs="Calibri"/>
          <w:bCs/>
        </w:rPr>
        <w:t> </w:t>
      </w:r>
    </w:p>
    <w:p w14:paraId="73F5EBDC" w14:textId="7CFE43F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751B2A5F" wp14:editId="04AE278A">
            <wp:extent cx="5993765" cy="3101709"/>
            <wp:effectExtent l="0" t="0" r="6985" b="3810"/>
            <wp:docPr id="2033511588" name="Картина 7" descr="Картина, която съдържа текст, Човешко лице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а, която съдържа текст, Човешко лице, човек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2332" cy="310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5F9150" w14:textId="3FA7936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9B5DCC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C0F850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About Page</w:t>
      </w:r>
      <w:r>
        <w:rPr>
          <w:rStyle w:val="eop"/>
          <w:rFonts w:ascii="Calibri" w:hAnsi="Calibri" w:cs="Calibri"/>
          <w:bCs/>
        </w:rPr>
        <w:t> </w:t>
      </w:r>
    </w:p>
    <w:p w14:paraId="3A6FEB96" w14:textId="4790FAE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E357486" wp14:editId="0180FFF4">
            <wp:extent cx="5963285" cy="2743054"/>
            <wp:effectExtent l="0" t="0" r="0" b="635"/>
            <wp:docPr id="439907295" name="Картина 6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97" cy="274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ADA53E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Create Page</w:t>
      </w:r>
      <w:r>
        <w:rPr>
          <w:rStyle w:val="eop"/>
          <w:rFonts w:ascii="Calibri" w:hAnsi="Calibri" w:cs="Calibri"/>
          <w:bCs/>
        </w:rPr>
        <w:t> </w:t>
      </w:r>
    </w:p>
    <w:p w14:paraId="4AC8B114" w14:textId="7777777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53C415D1" wp14:editId="7257F99C">
            <wp:extent cx="5996328" cy="4193120"/>
            <wp:effectExtent l="0" t="0" r="4445" b="0"/>
            <wp:docPr id="435688764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688764" name="Картина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328" cy="419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92DDE" w14:textId="60780D84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515852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Details Page</w:t>
      </w:r>
      <w:r>
        <w:rPr>
          <w:rStyle w:val="eop"/>
          <w:rFonts w:ascii="Calibri" w:hAnsi="Calibri" w:cs="Calibri"/>
          <w:bCs/>
        </w:rPr>
        <w:t> </w:t>
      </w:r>
    </w:p>
    <w:p w14:paraId="26B5FDE2" w14:textId="70D40A0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485C44D" wp14:editId="0DEA4E8C">
            <wp:extent cx="5951528" cy="4166070"/>
            <wp:effectExtent l="0" t="0" r="0" b="6350"/>
            <wp:docPr id="52854365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54365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854" cy="4174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99481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Not Found Page</w:t>
      </w:r>
      <w:r>
        <w:rPr>
          <w:rStyle w:val="eop"/>
          <w:rFonts w:ascii="Calibri" w:hAnsi="Calibri" w:cs="Calibri"/>
          <w:bCs/>
        </w:rPr>
        <w:t> </w:t>
      </w:r>
    </w:p>
    <w:p w14:paraId="5A5FF8FA" w14:textId="77777777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AC87B7D" wp14:editId="5F6E96AD">
            <wp:extent cx="6626225" cy="3048000"/>
            <wp:effectExtent l="0" t="0" r="3175" b="0"/>
            <wp:docPr id="249241294" name="Картина 3" descr="Картина, която съдържа текст, екранна снимка, анимирана рисунка, илюстра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а, която съдържа текст, екранна снимка, анимирана рисунка, илюстра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AC2D40" w14:textId="2401F682" w:rsidR="00693E09" w:rsidRPr="005B1221" w:rsidRDefault="005B1221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2. </w:t>
      </w:r>
      <w:r w:rsidR="00693E09">
        <w:rPr>
          <w:rStyle w:val="normaltextrun"/>
          <w:rFonts w:ascii="Calibri" w:hAnsi="Calibri" w:cs="Calibri"/>
        </w:rPr>
        <w:t>Create Templates</w:t>
      </w:r>
      <w:r w:rsidR="00693E09">
        <w:rPr>
          <w:rStyle w:val="eop"/>
          <w:rFonts w:ascii="Calibri" w:hAnsi="Calibri" w:cs="Calibri"/>
        </w:rPr>
        <w:t> </w:t>
      </w:r>
    </w:p>
    <w:p w14:paraId="50FF69AC" w14:textId="7585FC30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e the provided HTML to create templates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18E311" w14:textId="5DD65AFA" w:rsidR="00693E09" w:rsidRDefault="00693E09" w:rsidP="003A5425">
      <w:pPr>
        <w:pStyle w:val="Heading2"/>
        <w:numPr>
          <w:ilvl w:val="1"/>
          <w:numId w:val="3"/>
        </w:numPr>
      </w:pPr>
      <w:r>
        <w:rPr>
          <w:rStyle w:val="normaltextrun"/>
          <w:rFonts w:ascii="Calibri" w:hAnsi="Calibri" w:cs="Calibri"/>
        </w:rPr>
        <w:t>*Search</w:t>
      </w:r>
      <w:r>
        <w:rPr>
          <w:rStyle w:val="eop"/>
          <w:rFonts w:ascii="Calibri" w:hAnsi="Calibri" w:cs="Calibri"/>
        </w:rPr>
        <w:t> </w:t>
      </w:r>
    </w:p>
    <w:p w14:paraId="1FCBF78B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for a specific movie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. When you first access the search page using the rout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>, you should be able to see all the movie offers. Filter all matches by (part of) the title, genre, and year (case-insensitive). If the search fields are empty, show all mov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E44657" w14:textId="64A9901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3836491F" wp14:editId="25C3B11E">
            <wp:extent cx="6626225" cy="3959225"/>
            <wp:effectExtent l="0" t="0" r="3175" b="3175"/>
            <wp:docPr id="1093396341" name="Картина 2" descr="Картина, която съдържа текст, Човешко лице, човек, дрехи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Картина, която съдържа текст, Човешко лице, човек, дрехи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5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6B764F" w14:textId="6A80E43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59FF485" wp14:editId="3028BC11">
            <wp:extent cx="6626225" cy="3048000"/>
            <wp:effectExtent l="0" t="0" r="3175" b="0"/>
            <wp:docPr id="91142569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92EBD29" w14:textId="392AD1E6" w:rsidR="00640502" w:rsidRPr="002D06D0" w:rsidRDefault="00693E09" w:rsidP="000E46FA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640502" w:rsidRPr="002D06D0" w:rsidSect="001D044E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732EB" w14:textId="77777777" w:rsidR="003A5425" w:rsidRDefault="003A5425" w:rsidP="008068A2">
      <w:pPr>
        <w:spacing w:after="0" w:line="240" w:lineRule="auto"/>
      </w:pPr>
      <w:r>
        <w:separator/>
      </w:r>
    </w:p>
  </w:endnote>
  <w:endnote w:type="continuationSeparator" w:id="0">
    <w:p w14:paraId="4D5D6F42" w14:textId="77777777" w:rsidR="003A5425" w:rsidRDefault="003A54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EEE6E" w14:textId="77777777" w:rsidR="003A5425" w:rsidRDefault="003A5425" w:rsidP="008068A2">
      <w:pPr>
        <w:spacing w:after="0" w:line="240" w:lineRule="auto"/>
      </w:pPr>
      <w:r>
        <w:separator/>
      </w:r>
    </w:p>
  </w:footnote>
  <w:footnote w:type="continuationSeparator" w:id="0">
    <w:p w14:paraId="79C990A4" w14:textId="77777777" w:rsidR="003A5425" w:rsidRDefault="003A54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multilevel"/>
    <w:tmpl w:val="4C4A31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Calibri" w:hAnsi="Calibri" w:cs="Calibri"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ascii="Calibri" w:hAnsi="Calibri" w:cs="Calibri"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ascii="Calibri" w:hAnsi="Calibri" w:cs="Calibri"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ascii="Calibri" w:hAnsi="Calibri" w:cs="Calibr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ascii="Calibri" w:hAnsi="Calibri" w:cs="Calibr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ascii="Calibri" w:hAnsi="Calibri" w:cs="Calibr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ascii="Calibri" w:hAnsi="Calibri" w:cs="Calibr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ascii="Calibri" w:hAnsi="Calibri" w:cs="Calibri" w:hint="default"/>
      </w:rPr>
    </w:lvl>
  </w:abstractNum>
  <w:abstractNum w:abstractNumId="1" w15:restartNumberingAfterBreak="0">
    <w:nsid w:val="17913A8A"/>
    <w:multiLevelType w:val="multilevel"/>
    <w:tmpl w:val="14C8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9332E6"/>
    <w:multiLevelType w:val="multilevel"/>
    <w:tmpl w:val="DFA2E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43C04EA"/>
    <w:multiLevelType w:val="multilevel"/>
    <w:tmpl w:val="7402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NKgFAKbyk0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6FA"/>
    <w:rsid w:val="00103906"/>
    <w:rsid w:val="001222C1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044E"/>
    <w:rsid w:val="001D2464"/>
    <w:rsid w:val="001D50AE"/>
    <w:rsid w:val="001E1161"/>
    <w:rsid w:val="001E3FEF"/>
    <w:rsid w:val="001F1511"/>
    <w:rsid w:val="00202683"/>
    <w:rsid w:val="00215FCE"/>
    <w:rsid w:val="002326A7"/>
    <w:rsid w:val="00232E7D"/>
    <w:rsid w:val="00264287"/>
    <w:rsid w:val="0026589D"/>
    <w:rsid w:val="002664E1"/>
    <w:rsid w:val="002674C4"/>
    <w:rsid w:val="00275BF2"/>
    <w:rsid w:val="002819B5"/>
    <w:rsid w:val="002853F4"/>
    <w:rsid w:val="00295C8B"/>
    <w:rsid w:val="002A26BB"/>
    <w:rsid w:val="002A2D2D"/>
    <w:rsid w:val="002C539D"/>
    <w:rsid w:val="002C71C6"/>
    <w:rsid w:val="002D06D0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425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15D"/>
    <w:rsid w:val="0041081C"/>
    <w:rsid w:val="00424FDF"/>
    <w:rsid w:val="004311CA"/>
    <w:rsid w:val="00465D33"/>
    <w:rsid w:val="0047331A"/>
    <w:rsid w:val="0047640B"/>
    <w:rsid w:val="0047644B"/>
    <w:rsid w:val="00476D4B"/>
    <w:rsid w:val="00480221"/>
    <w:rsid w:val="00491748"/>
    <w:rsid w:val="0049565E"/>
    <w:rsid w:val="004A7E77"/>
    <w:rsid w:val="004B0253"/>
    <w:rsid w:val="004C0A80"/>
    <w:rsid w:val="004D03E1"/>
    <w:rsid w:val="004D29A9"/>
    <w:rsid w:val="004E0D4F"/>
    <w:rsid w:val="004E4C1E"/>
    <w:rsid w:val="004F779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238"/>
    <w:rsid w:val="005B0164"/>
    <w:rsid w:val="005B1221"/>
    <w:rsid w:val="005C131C"/>
    <w:rsid w:val="005C6A24"/>
    <w:rsid w:val="005E04CE"/>
    <w:rsid w:val="005E6CC9"/>
    <w:rsid w:val="005F3C6F"/>
    <w:rsid w:val="00600083"/>
    <w:rsid w:val="00602395"/>
    <w:rsid w:val="00604363"/>
    <w:rsid w:val="00624212"/>
    <w:rsid w:val="006242A9"/>
    <w:rsid w:val="00624DCF"/>
    <w:rsid w:val="0063342B"/>
    <w:rsid w:val="00640502"/>
    <w:rsid w:val="00644D27"/>
    <w:rsid w:val="00655740"/>
    <w:rsid w:val="006617F7"/>
    <w:rsid w:val="00664050"/>
    <w:rsid w:val="006640AE"/>
    <w:rsid w:val="00670041"/>
    <w:rsid w:val="00671FE2"/>
    <w:rsid w:val="00686C0C"/>
    <w:rsid w:val="00693E09"/>
    <w:rsid w:val="00695634"/>
    <w:rsid w:val="006A2531"/>
    <w:rsid w:val="006B7F04"/>
    <w:rsid w:val="006C6FDE"/>
    <w:rsid w:val="006D239A"/>
    <w:rsid w:val="006E1302"/>
    <w:rsid w:val="006E2245"/>
    <w:rsid w:val="006E55B4"/>
    <w:rsid w:val="006E7E50"/>
    <w:rsid w:val="00704432"/>
    <w:rsid w:val="007051DF"/>
    <w:rsid w:val="00724DA4"/>
    <w:rsid w:val="00734903"/>
    <w:rsid w:val="00763912"/>
    <w:rsid w:val="00774E44"/>
    <w:rsid w:val="00785258"/>
    <w:rsid w:val="00791F02"/>
    <w:rsid w:val="0079324A"/>
    <w:rsid w:val="0079455B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E7FB6"/>
    <w:rsid w:val="007F04BF"/>
    <w:rsid w:val="007F177C"/>
    <w:rsid w:val="007F43E0"/>
    <w:rsid w:val="007F5F65"/>
    <w:rsid w:val="00801502"/>
    <w:rsid w:val="00803217"/>
    <w:rsid w:val="008063E1"/>
    <w:rsid w:val="008068A2"/>
    <w:rsid w:val="008105A0"/>
    <w:rsid w:val="00836CA4"/>
    <w:rsid w:val="0085184F"/>
    <w:rsid w:val="008602C9"/>
    <w:rsid w:val="00861625"/>
    <w:rsid w:val="008617B5"/>
    <w:rsid w:val="0086602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6414"/>
    <w:rsid w:val="00955691"/>
    <w:rsid w:val="00961157"/>
    <w:rsid w:val="00965C5B"/>
    <w:rsid w:val="0096684B"/>
    <w:rsid w:val="00972C7F"/>
    <w:rsid w:val="00976E46"/>
    <w:rsid w:val="00986A86"/>
    <w:rsid w:val="0099039A"/>
    <w:rsid w:val="009A51B0"/>
    <w:rsid w:val="009B4FB4"/>
    <w:rsid w:val="009C0C39"/>
    <w:rsid w:val="009C6D2B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AE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BF4"/>
    <w:rsid w:val="00B86AF3"/>
    <w:rsid w:val="00B9309B"/>
    <w:rsid w:val="00BA1F40"/>
    <w:rsid w:val="00BA4820"/>
    <w:rsid w:val="00BB05FA"/>
    <w:rsid w:val="00BB5B10"/>
    <w:rsid w:val="00BC56D6"/>
    <w:rsid w:val="00BD7308"/>
    <w:rsid w:val="00BE2B87"/>
    <w:rsid w:val="00BE399E"/>
    <w:rsid w:val="00BF1775"/>
    <w:rsid w:val="00BF201D"/>
    <w:rsid w:val="00BF67DD"/>
    <w:rsid w:val="00C039B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1E95"/>
    <w:rsid w:val="00CE2360"/>
    <w:rsid w:val="00CE236C"/>
    <w:rsid w:val="00CF0047"/>
    <w:rsid w:val="00D017A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B5719"/>
    <w:rsid w:val="00DC284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96D9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301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664050"/>
  </w:style>
  <w:style w:type="character" w:customStyle="1" w:styleId="viiyi">
    <w:name w:val="viiyi"/>
    <w:basedOn w:val="DefaultParagraphFont"/>
    <w:rsid w:val="00664050"/>
  </w:style>
  <w:style w:type="paragraph" w:customStyle="1" w:styleId="paragraph">
    <w:name w:val="paragraph"/>
    <w:basedOn w:val="Normal"/>
    <w:rsid w:val="00693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3E09"/>
  </w:style>
  <w:style w:type="character" w:customStyle="1" w:styleId="eop">
    <w:name w:val="eop"/>
    <w:basedOn w:val="DefaultParagraphFont"/>
    <w:rsid w:val="00693E09"/>
  </w:style>
  <w:style w:type="character" w:customStyle="1" w:styleId="wacimagecontainer">
    <w:name w:val="wacimagecontainer"/>
    <w:basedOn w:val="DefaultParagraphFont"/>
    <w:rsid w:val="0069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50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6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6</Pages>
  <Words>268</Words>
  <Characters>1531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1</vt:lpstr>
      <vt:lpstr>SoftUni Document</vt:lpstr>
    </vt:vector>
  </TitlesOfParts>
  <Company>SoftUni – https://softuni.org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1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7</cp:revision>
  <cp:lastPrinted>2023-05-11T12:27:00Z</cp:lastPrinted>
  <dcterms:created xsi:type="dcterms:W3CDTF">2019-11-12T12:29:00Z</dcterms:created>
  <dcterms:modified xsi:type="dcterms:W3CDTF">2024-12-15T19:36:00Z</dcterms:modified>
  <cp:category>programming; education; software engineering; software development</cp:category>
</cp:coreProperties>
</file>